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ftware-list"/>
    <w:p>
      <w:pPr>
        <w:pStyle w:val="Heading1"/>
      </w:pPr>
      <w:r>
        <w:t xml:space="preserve">Software List</w:t>
      </w:r>
    </w:p>
    <w:p>
      <w:pPr>
        <w:pStyle w:val="BlockText"/>
      </w:pPr>
      <w:r>
        <w:t xml:space="preserve">List all your software which you use either in your Quality Management System or as part of your product</w:t>
      </w:r>
      <w:r>
        <w:t xml:space="preserve"> </w:t>
      </w:r>
      <w:r>
        <w:t xml:space="preserve">development. Typically, those include Slack, GitHub, your IDE (e.g., IntelliJ) and programming libraries</w:t>
      </w:r>
      <w:r>
        <w:t xml:space="preserve"> </w:t>
      </w:r>
      <w:r>
        <w:t xml:space="preserve">which you (only) use during development.</w:t>
      </w:r>
    </w:p>
    <w:p>
      <w:pPr>
        <w:pStyle w:val="BlockText"/>
      </w:pPr>
      <w:r>
        <w:t xml:space="preserve">Libraries which you include in your product (i.e., which are deployed with it) don’t belong here. They belong</w:t>
      </w:r>
      <w:r>
        <w:t xml:space="preserve"> </w:t>
      </w:r>
      <w:r>
        <w:t xml:space="preserve">in the SOUP lis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9"/>
        <w:gridCol w:w="786"/>
        <w:gridCol w:w="944"/>
        <w:gridCol w:w="2307"/>
        <w:gridCol w:w="996"/>
        <w:gridCol w:w="891"/>
        <w:gridCol w:w="891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 tracker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s valida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mmissi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, Inc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5-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J ID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Brains s.r.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youtrack.jetbrains.com/issues/ID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5-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7Z</dcterms:created>
  <dcterms:modified xsi:type="dcterms:W3CDTF">2024-04-25T1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